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5F16A" w14:textId="3DC785D9" w:rsidR="00F4484E" w:rsidRDefault="00531CD7">
      <w:r>
        <w:t>Colin Keenan</w:t>
      </w:r>
    </w:p>
    <w:p w14:paraId="2A66991F" w14:textId="4A84D090" w:rsidR="00531CD7" w:rsidRDefault="00531CD7">
      <w:r>
        <w:t>ECE 4203</w:t>
      </w:r>
    </w:p>
    <w:p w14:paraId="6441F59C" w14:textId="29724DD2" w:rsidR="00531CD7" w:rsidRDefault="00531CD7">
      <w:r>
        <w:t>3-3-2020</w:t>
      </w:r>
    </w:p>
    <w:p w14:paraId="21203C72" w14:textId="305979CB" w:rsidR="00531CD7" w:rsidRPr="003E6978" w:rsidRDefault="00531CD7" w:rsidP="00531CD7">
      <w:pPr>
        <w:jc w:val="center"/>
        <w:rPr>
          <w:b/>
          <w:bCs/>
          <w:u w:val="single"/>
        </w:rPr>
      </w:pPr>
      <w:r w:rsidRPr="003E6978">
        <w:rPr>
          <w:b/>
          <w:bCs/>
          <w:u w:val="single"/>
        </w:rPr>
        <w:t>Project 1</w:t>
      </w:r>
    </w:p>
    <w:p w14:paraId="73A21FAF" w14:textId="4381B7EF" w:rsidR="00531CD7" w:rsidRDefault="00531CD7" w:rsidP="003E6978">
      <w:pPr>
        <w:jc w:val="center"/>
      </w:pPr>
      <w:r>
        <w:t>Inverter Schematic</w:t>
      </w:r>
    </w:p>
    <w:p w14:paraId="627A1D0B" w14:textId="2932F71B" w:rsidR="00531CD7" w:rsidRDefault="000543BD" w:rsidP="003E6978">
      <w:pPr>
        <w:jc w:val="center"/>
      </w:pPr>
      <w:r>
        <w:rPr>
          <w:noProof/>
        </w:rPr>
        <w:drawing>
          <wp:inline distT="0" distB="0" distL="0" distR="0" wp14:anchorId="0EDD4383" wp14:editId="5DD65985">
            <wp:extent cx="4848225" cy="3934521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202" cy="3962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FE7BC" w14:textId="68233339" w:rsidR="00531CD7" w:rsidRDefault="00531CD7" w:rsidP="003E6978">
      <w:pPr>
        <w:jc w:val="center"/>
      </w:pPr>
    </w:p>
    <w:p w14:paraId="51212887" w14:textId="01B92B4E" w:rsidR="00531CD7" w:rsidRDefault="00531CD7" w:rsidP="003E6978">
      <w:pPr>
        <w:jc w:val="center"/>
      </w:pPr>
      <w:r>
        <w:t>Inverter Symbol</w:t>
      </w:r>
    </w:p>
    <w:p w14:paraId="3BEA257D" w14:textId="35D844A5" w:rsidR="00531CD7" w:rsidRDefault="000543BD" w:rsidP="003E6978">
      <w:pPr>
        <w:jc w:val="center"/>
      </w:pPr>
      <w:r>
        <w:rPr>
          <w:noProof/>
        </w:rPr>
        <w:drawing>
          <wp:inline distT="0" distB="0" distL="0" distR="0" wp14:anchorId="0EDEDC8E" wp14:editId="728B6D24">
            <wp:extent cx="4848225" cy="3934522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960" cy="394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3BDEE" w14:textId="5422CAA0" w:rsidR="00531CD7" w:rsidRDefault="00531CD7" w:rsidP="00E02686">
      <w:pPr>
        <w:jc w:val="center"/>
      </w:pPr>
      <w:r>
        <w:lastRenderedPageBreak/>
        <w:t>NAND3 Spec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514944" w14:paraId="60224551" w14:textId="77777777" w:rsidTr="00514944">
        <w:tc>
          <w:tcPr>
            <w:tcW w:w="3596" w:type="dxa"/>
          </w:tcPr>
          <w:p w14:paraId="7C246A60" w14:textId="14E16079" w:rsidR="00514944" w:rsidRDefault="005F61E3" w:rsidP="00E02686">
            <w:pPr>
              <w:jc w:val="center"/>
            </w:pPr>
            <w:r>
              <w:t>Gate</w:t>
            </w:r>
          </w:p>
        </w:tc>
        <w:tc>
          <w:tcPr>
            <w:tcW w:w="3597" w:type="dxa"/>
          </w:tcPr>
          <w:p w14:paraId="1C11DFAF" w14:textId="2403FA0F" w:rsidR="00514944" w:rsidRDefault="005F61E3" w:rsidP="00E02686">
            <w:pPr>
              <w:jc w:val="center"/>
            </w:pPr>
            <w:r>
              <w:t xml:space="preserve">NMOS </w:t>
            </w:r>
            <w:proofErr w:type="spellStart"/>
            <w:r>
              <w:t>Wn</w:t>
            </w:r>
            <w:proofErr w:type="spellEnd"/>
            <w:r>
              <w:t xml:space="preserve"> (in nm)</w:t>
            </w:r>
          </w:p>
        </w:tc>
        <w:tc>
          <w:tcPr>
            <w:tcW w:w="3597" w:type="dxa"/>
          </w:tcPr>
          <w:p w14:paraId="74BF0B52" w14:textId="3AEA63B6" w:rsidR="00514944" w:rsidRDefault="005F61E3" w:rsidP="00E02686">
            <w:pPr>
              <w:jc w:val="center"/>
            </w:pPr>
            <w:r>
              <w:t>P</w:t>
            </w:r>
            <w:r>
              <w:t xml:space="preserve">MOS </w:t>
            </w:r>
            <w:proofErr w:type="spellStart"/>
            <w:r>
              <w:t>Wn</w:t>
            </w:r>
            <w:proofErr w:type="spellEnd"/>
            <w:r>
              <w:t xml:space="preserve"> (in nm)</w:t>
            </w:r>
          </w:p>
        </w:tc>
      </w:tr>
      <w:tr w:rsidR="00514944" w14:paraId="183F7F78" w14:textId="77777777" w:rsidTr="00514944">
        <w:tc>
          <w:tcPr>
            <w:tcW w:w="3596" w:type="dxa"/>
          </w:tcPr>
          <w:p w14:paraId="1DCA306F" w14:textId="044A6D52" w:rsidR="00514944" w:rsidRDefault="005F61E3" w:rsidP="00E02686">
            <w:pPr>
              <w:jc w:val="center"/>
            </w:pPr>
            <w:r>
              <w:t>NAND3</w:t>
            </w:r>
          </w:p>
        </w:tc>
        <w:tc>
          <w:tcPr>
            <w:tcW w:w="3597" w:type="dxa"/>
          </w:tcPr>
          <w:p w14:paraId="70B0DD66" w14:textId="3E68F911" w:rsidR="00514944" w:rsidRDefault="005F61E3" w:rsidP="00E02686">
            <w:pPr>
              <w:jc w:val="center"/>
            </w:pPr>
            <w:r>
              <w:t>1200</w:t>
            </w:r>
          </w:p>
        </w:tc>
        <w:tc>
          <w:tcPr>
            <w:tcW w:w="3597" w:type="dxa"/>
          </w:tcPr>
          <w:p w14:paraId="4C2A9268" w14:textId="3EFDFF1B" w:rsidR="00514944" w:rsidRDefault="005F61E3" w:rsidP="00E02686">
            <w:pPr>
              <w:jc w:val="center"/>
            </w:pPr>
            <w:r>
              <w:t>1200</w:t>
            </w:r>
          </w:p>
        </w:tc>
      </w:tr>
    </w:tbl>
    <w:p w14:paraId="1590AEC1" w14:textId="77777777" w:rsidR="00531CD7" w:rsidRDefault="00531CD7" w:rsidP="00E02686">
      <w:pPr>
        <w:jc w:val="center"/>
      </w:pPr>
    </w:p>
    <w:p w14:paraId="0318DE21" w14:textId="7D281571" w:rsidR="00531CD7" w:rsidRDefault="00531CD7" w:rsidP="00E02686">
      <w:pPr>
        <w:jc w:val="center"/>
      </w:pPr>
      <w:r>
        <w:t>NAND3 Schematic</w:t>
      </w:r>
    </w:p>
    <w:p w14:paraId="05CB8086" w14:textId="0E383D2A" w:rsidR="00531CD7" w:rsidRDefault="000543BD" w:rsidP="00E02686">
      <w:pPr>
        <w:jc w:val="center"/>
      </w:pPr>
      <w:r>
        <w:rPr>
          <w:noProof/>
        </w:rPr>
        <w:drawing>
          <wp:inline distT="0" distB="0" distL="0" distR="0" wp14:anchorId="33C0B99C" wp14:editId="4199791A">
            <wp:extent cx="4838700" cy="392679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234" cy="3951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6728E" w14:textId="77777777" w:rsidR="00531CD7" w:rsidRDefault="00531CD7" w:rsidP="00E02686">
      <w:pPr>
        <w:jc w:val="center"/>
      </w:pPr>
    </w:p>
    <w:p w14:paraId="59B7195E" w14:textId="16DFF80B" w:rsidR="00531CD7" w:rsidRDefault="00531CD7" w:rsidP="00E02686">
      <w:pPr>
        <w:jc w:val="center"/>
      </w:pPr>
      <w:r>
        <w:t>NAND3 Symbol</w:t>
      </w:r>
    </w:p>
    <w:p w14:paraId="293B80AF" w14:textId="7708278A" w:rsidR="00531CD7" w:rsidRDefault="000543BD" w:rsidP="00E02686">
      <w:pPr>
        <w:jc w:val="center"/>
      </w:pPr>
      <w:r>
        <w:rPr>
          <w:noProof/>
        </w:rPr>
        <w:drawing>
          <wp:inline distT="0" distB="0" distL="0" distR="0" wp14:anchorId="2B001E63" wp14:editId="78CAD477">
            <wp:extent cx="4791075" cy="388814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013" cy="3913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1FB8C" w14:textId="68AC3232" w:rsidR="00531CD7" w:rsidRDefault="00531CD7" w:rsidP="00E02686">
      <w:pPr>
        <w:jc w:val="center"/>
      </w:pPr>
      <w:r>
        <w:lastRenderedPageBreak/>
        <w:t>NAND3 Layout</w:t>
      </w:r>
    </w:p>
    <w:p w14:paraId="310E9111" w14:textId="0D7555C9" w:rsidR="00531CD7" w:rsidRDefault="000543BD" w:rsidP="00E02686">
      <w:pPr>
        <w:jc w:val="center"/>
      </w:pPr>
      <w:r>
        <w:rPr>
          <w:noProof/>
        </w:rPr>
        <w:drawing>
          <wp:inline distT="0" distB="0" distL="0" distR="0" wp14:anchorId="318973C7" wp14:editId="32552799">
            <wp:extent cx="4812157" cy="390525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482" cy="394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24CC6A" w14:textId="77777777" w:rsidR="00531CD7" w:rsidRDefault="00531CD7" w:rsidP="00E02686">
      <w:pPr>
        <w:jc w:val="center"/>
      </w:pPr>
    </w:p>
    <w:p w14:paraId="6DA3A7B8" w14:textId="2719742E" w:rsidR="00531CD7" w:rsidRDefault="00531CD7" w:rsidP="00E02686">
      <w:pPr>
        <w:jc w:val="center"/>
      </w:pPr>
      <w:r>
        <w:t>NAND3 DRC Clean</w:t>
      </w:r>
    </w:p>
    <w:p w14:paraId="168ADF7B" w14:textId="66411868" w:rsidR="00531CD7" w:rsidRDefault="000543BD" w:rsidP="00E02686">
      <w:pPr>
        <w:jc w:val="center"/>
      </w:pPr>
      <w:r>
        <w:rPr>
          <w:noProof/>
        </w:rPr>
        <w:drawing>
          <wp:inline distT="0" distB="0" distL="0" distR="0" wp14:anchorId="6290D5DE" wp14:editId="77BD42EE">
            <wp:extent cx="3905250" cy="1633029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368" cy="1674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E6964" w14:textId="77777777" w:rsidR="00531CD7" w:rsidRDefault="00531CD7" w:rsidP="00E02686">
      <w:pPr>
        <w:jc w:val="center"/>
      </w:pPr>
    </w:p>
    <w:p w14:paraId="255CC120" w14:textId="6B0E3A84" w:rsidR="00531CD7" w:rsidRDefault="00531CD7" w:rsidP="00E02686">
      <w:pPr>
        <w:jc w:val="center"/>
      </w:pPr>
      <w:r>
        <w:t>NAND3 LVS Netlist Output</w:t>
      </w:r>
    </w:p>
    <w:p w14:paraId="1BE7CFBE" w14:textId="2D5BEBD5" w:rsidR="00531CD7" w:rsidRDefault="000543BD" w:rsidP="00E02686">
      <w:pPr>
        <w:jc w:val="center"/>
      </w:pPr>
      <w:r>
        <w:rPr>
          <w:noProof/>
        </w:rPr>
        <w:drawing>
          <wp:inline distT="0" distB="0" distL="0" distR="0" wp14:anchorId="16090DA6" wp14:editId="369F9CE5">
            <wp:extent cx="4200525" cy="2626675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128" cy="2672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31CD7" w:rsidSect="003E69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E0s7QwNTQ2M7ZU0lEKTi0uzszPAykwrAUAjkHPISwAAAA="/>
  </w:docVars>
  <w:rsids>
    <w:rsidRoot w:val="00531CD7"/>
    <w:rsid w:val="000543BD"/>
    <w:rsid w:val="003E6978"/>
    <w:rsid w:val="004354E8"/>
    <w:rsid w:val="00514944"/>
    <w:rsid w:val="00531CD7"/>
    <w:rsid w:val="005F61E3"/>
    <w:rsid w:val="00822F19"/>
    <w:rsid w:val="00E02686"/>
    <w:rsid w:val="00F4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1FE2A"/>
  <w15:chartTrackingRefBased/>
  <w15:docId w15:val="{411B5CF0-AE25-4442-A2FE-BA4FFABE0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4E8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4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Keenan</dc:creator>
  <cp:keywords/>
  <dc:description/>
  <cp:lastModifiedBy>Colin Keenan</cp:lastModifiedBy>
  <cp:revision>7</cp:revision>
  <dcterms:created xsi:type="dcterms:W3CDTF">2020-03-02T06:29:00Z</dcterms:created>
  <dcterms:modified xsi:type="dcterms:W3CDTF">2020-03-02T06:39:00Z</dcterms:modified>
</cp:coreProperties>
</file>